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CB89" w14:textId="77777777" w:rsidR="00FD1599" w:rsidRDefault="00FD1599">
      <w:r>
        <w:rPr>
          <w:noProof/>
        </w:rPr>
        <w:drawing>
          <wp:anchor distT="0" distB="0" distL="114300" distR="114300" simplePos="0" relativeHeight="251658240" behindDoc="0" locked="0" layoutInCell="1" allowOverlap="1" wp14:anchorId="698C5021" wp14:editId="01F448F9">
            <wp:simplePos x="0" y="0"/>
            <wp:positionH relativeFrom="column">
              <wp:posOffset>-409575</wp:posOffset>
            </wp:positionH>
            <wp:positionV relativeFrom="paragraph">
              <wp:posOffset>0</wp:posOffset>
            </wp:positionV>
            <wp:extent cx="9591675" cy="6285849"/>
            <wp:effectExtent l="0" t="0" r="0" b="1270"/>
            <wp:wrapNone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1008" cy="62919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1B8282" w14:textId="3235B5CF" w:rsidR="00FD1599" w:rsidRDefault="00FD1599">
      <w:r>
        <w:rPr>
          <w:noProof/>
        </w:rPr>
        <w:drawing>
          <wp:inline distT="0" distB="0" distL="0" distR="0" wp14:anchorId="24DCB13F" wp14:editId="279ACA04">
            <wp:extent cx="5731510" cy="3322320"/>
            <wp:effectExtent l="0" t="0" r="2540" b="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C8776" w14:textId="40B30BD5" w:rsidR="00FD1599" w:rsidRDefault="00FD1599"/>
    <w:p w14:paraId="2FD9BD07" w14:textId="4F35766E" w:rsidR="00FD1599" w:rsidRDefault="00FD1599"/>
    <w:p w14:paraId="510D3F57" w14:textId="0443BD3B" w:rsidR="00FD1599" w:rsidRDefault="00FD1599"/>
    <w:p w14:paraId="35BF44FE" w14:textId="05C6A5D5" w:rsidR="00FD1599" w:rsidRDefault="00FD1599"/>
    <w:p w14:paraId="30D4A2E3" w14:textId="6879B561" w:rsidR="00FD1599" w:rsidRDefault="00FD1599"/>
    <w:p w14:paraId="04D78BBD" w14:textId="0302471C" w:rsidR="00FD1599" w:rsidRDefault="00FD1599"/>
    <w:p w14:paraId="096EAF74" w14:textId="77777777" w:rsidR="00FD1599" w:rsidRDefault="00FD1599"/>
    <w:p w14:paraId="34B55602" w14:textId="7EF00273" w:rsidR="00FD1599" w:rsidRDefault="00FD1599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7692AD61" wp14:editId="7DE03396">
            <wp:simplePos x="0" y="0"/>
            <wp:positionH relativeFrom="column">
              <wp:posOffset>-542925</wp:posOffset>
            </wp:positionH>
            <wp:positionV relativeFrom="paragraph">
              <wp:posOffset>76200</wp:posOffset>
            </wp:positionV>
            <wp:extent cx="9658350" cy="60293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66168" cy="603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63954D" w14:textId="4CB60BD0" w:rsidR="00FD1599" w:rsidRDefault="00FD1599"/>
    <w:p w14:paraId="43C97E37" w14:textId="2EFF3422" w:rsidR="00FD1599" w:rsidRDefault="00FD1599"/>
    <w:p w14:paraId="0F7FBC6B" w14:textId="2BB152BC" w:rsidR="00FD1599" w:rsidRDefault="00FD1599"/>
    <w:p w14:paraId="4CBFBF20" w14:textId="73141DBE" w:rsidR="00FD1599" w:rsidRDefault="00FD1599"/>
    <w:p w14:paraId="65C5EA2C" w14:textId="74B58667" w:rsidR="00FD1599" w:rsidRDefault="00FD1599"/>
    <w:p w14:paraId="72F21740" w14:textId="4C72D993" w:rsidR="00FD1599" w:rsidRDefault="00FD1599"/>
    <w:p w14:paraId="6D11C8D2" w14:textId="5E521A1F" w:rsidR="00FD1599" w:rsidRDefault="00FD1599"/>
    <w:p w14:paraId="0EC0FE97" w14:textId="1CF3ACD7" w:rsidR="00FD1599" w:rsidRDefault="00FD1599"/>
    <w:p w14:paraId="4B3A809B" w14:textId="1E64A59C" w:rsidR="00FD1599" w:rsidRDefault="00FD1599"/>
    <w:p w14:paraId="16320959" w14:textId="189D4D3D" w:rsidR="00FD1599" w:rsidRDefault="00FD1599"/>
    <w:p w14:paraId="65A8CF96" w14:textId="183090B3" w:rsidR="00FD1599" w:rsidRDefault="00FD1599"/>
    <w:p w14:paraId="1A2BE963" w14:textId="1DA8A1B1" w:rsidR="00FD1599" w:rsidRDefault="00FD1599"/>
    <w:p w14:paraId="694FC2C3" w14:textId="33EFAD46" w:rsidR="00FD1599" w:rsidRDefault="00FD1599"/>
    <w:p w14:paraId="0CD728A1" w14:textId="353E65EE" w:rsidR="00FD1599" w:rsidRDefault="00FD1599"/>
    <w:p w14:paraId="35D93334" w14:textId="688E2043" w:rsidR="00FD1599" w:rsidRDefault="00FD1599"/>
    <w:p w14:paraId="2F78AA65" w14:textId="432DA86D" w:rsidR="00FD1599" w:rsidRDefault="00FD1599"/>
    <w:p w14:paraId="49A33F3B" w14:textId="16BD87EA" w:rsidR="00FD1599" w:rsidRDefault="00FD1599"/>
    <w:p w14:paraId="0013C872" w14:textId="11FD65E1" w:rsidR="00FD1599" w:rsidRDefault="00FD1599"/>
    <w:p w14:paraId="413A1F83" w14:textId="6DD7C39D" w:rsidR="00FD1599" w:rsidRDefault="00FD1599"/>
    <w:p w14:paraId="097862A9" w14:textId="33E438EC" w:rsidR="00FD1599" w:rsidRDefault="00FD159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A778AEC" wp14:editId="1FE945C1">
            <wp:simplePos x="0" y="0"/>
            <wp:positionH relativeFrom="column">
              <wp:posOffset>-523875</wp:posOffset>
            </wp:positionH>
            <wp:positionV relativeFrom="paragraph">
              <wp:posOffset>66675</wp:posOffset>
            </wp:positionV>
            <wp:extent cx="9848850" cy="6172200"/>
            <wp:effectExtent l="0" t="0" r="0" b="0"/>
            <wp:wrapNone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0" cy="617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ACBB10" w14:textId="4EB526B5" w:rsidR="00FD1599" w:rsidRDefault="00FD1599"/>
    <w:p w14:paraId="754E0CAC" w14:textId="4E4919B2" w:rsidR="00FD1599" w:rsidRDefault="00FD1599"/>
    <w:p w14:paraId="656B9B34" w14:textId="02EF5D8A" w:rsidR="00FD1599" w:rsidRDefault="00FD1599"/>
    <w:p w14:paraId="1A53ECAD" w14:textId="35631D97" w:rsidR="00FD1599" w:rsidRDefault="00FD1599"/>
    <w:sectPr w:rsidR="00FD1599" w:rsidSect="00FD1599">
      <w:headerReference w:type="default" r:id="rId10"/>
      <w:pgSz w:w="16838" w:h="11906" w:orient="landscape"/>
      <w:pgMar w:top="156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147CA" w14:textId="77777777" w:rsidR="00FD1599" w:rsidRDefault="00FD1599" w:rsidP="00FD1599">
      <w:pPr>
        <w:spacing w:after="0" w:line="240" w:lineRule="auto"/>
      </w:pPr>
      <w:r>
        <w:separator/>
      </w:r>
    </w:p>
  </w:endnote>
  <w:endnote w:type="continuationSeparator" w:id="0">
    <w:p w14:paraId="4AF0C799" w14:textId="77777777" w:rsidR="00FD1599" w:rsidRDefault="00FD1599" w:rsidP="00FD1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55D3A" w14:textId="77777777" w:rsidR="00FD1599" w:rsidRDefault="00FD1599" w:rsidP="00FD1599">
      <w:pPr>
        <w:spacing w:after="0" w:line="240" w:lineRule="auto"/>
      </w:pPr>
      <w:r>
        <w:separator/>
      </w:r>
    </w:p>
  </w:footnote>
  <w:footnote w:type="continuationSeparator" w:id="0">
    <w:p w14:paraId="6AD73E98" w14:textId="77777777" w:rsidR="00FD1599" w:rsidRDefault="00FD1599" w:rsidP="00FD15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69E9B" w14:textId="4C520386" w:rsidR="00FD1599" w:rsidRDefault="00FD159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5E1C73" wp14:editId="417C24AD">
          <wp:simplePos x="0" y="0"/>
          <wp:positionH relativeFrom="column">
            <wp:posOffset>4991100</wp:posOffset>
          </wp:positionH>
          <wp:positionV relativeFrom="paragraph">
            <wp:posOffset>-401955</wp:posOffset>
          </wp:positionV>
          <wp:extent cx="1566808" cy="823031"/>
          <wp:effectExtent l="0" t="0" r="0" b="0"/>
          <wp:wrapNone/>
          <wp:docPr id="6" name="Picture 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6808" cy="8230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LA0sDQ0MTM1NTBU0lEKTi0uzszPAykwrAUAnH1OoSwAAAA="/>
  </w:docVars>
  <w:rsids>
    <w:rsidRoot w:val="00FD1599"/>
    <w:rsid w:val="00D0735E"/>
    <w:rsid w:val="00FD1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54A6B79"/>
  <w15:chartTrackingRefBased/>
  <w15:docId w15:val="{871EA4AA-C27E-454C-BD1C-D3DBF6DFB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5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599"/>
  </w:style>
  <w:style w:type="paragraph" w:styleId="Footer">
    <w:name w:val="footer"/>
    <w:basedOn w:val="Normal"/>
    <w:link w:val="FooterChar"/>
    <w:uiPriority w:val="99"/>
    <w:unhideWhenUsed/>
    <w:rsid w:val="00FD15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5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viro Africa 2</dc:creator>
  <cp:keywords/>
  <dc:description/>
  <cp:lastModifiedBy>Enviro Africa 2</cp:lastModifiedBy>
  <cp:revision>1</cp:revision>
  <dcterms:created xsi:type="dcterms:W3CDTF">2021-11-11T10:41:00Z</dcterms:created>
  <dcterms:modified xsi:type="dcterms:W3CDTF">2021-11-11T10:54:00Z</dcterms:modified>
</cp:coreProperties>
</file>